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1F892A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1. Explain the difference between greedy and non-greedy syntax with visual terms in as few words as possible. What is the bare minimum effort required to transform a greedy pattern into a non-greedy one? What characters or characters can you introduce or change?</w:t>
      </w:r>
    </w:p>
    <w:p w14:paraId="7AB8BAB9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Ans greedy version, Python matches the longest possible string</w:t>
      </w:r>
    </w:p>
    <w:p w14:paraId="1BE0481D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</w:p>
    <w:p w14:paraId="063B5296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import re</w:t>
      </w:r>
    </w:p>
    <w:p w14:paraId="2CDBF400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text = "&lt;Robot is the latest addition to the tech items&gt; &lt;Robot is very advanced&gt; &lt;Robot is a machine&gt;"</w:t>
      </w:r>
    </w:p>
    <w:p w14:paraId="0D2C5DA0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greedyregobj=re.compile(r'&lt;.*&gt;')</w:t>
      </w:r>
    </w:p>
    <w:p w14:paraId="7A106A62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match=greedyregobj.search(text)</w:t>
      </w:r>
    </w:p>
    <w:p w14:paraId="62CE38B2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print(match.group())</w:t>
      </w:r>
    </w:p>
    <w:p w14:paraId="7481AB6D" w14:textId="302DDCE4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the non-greedy version of the regex, Python matches the shortest possible string</w:t>
      </w:r>
    </w:p>
    <w:p w14:paraId="2D9A612C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</w:p>
    <w:p w14:paraId="168E901B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nongreedyregobj=re.compile(r'&lt;Ro.*?&gt;')</w:t>
      </w:r>
    </w:p>
    <w:p w14:paraId="763B1B58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match1=nongreedyregobj.search(text)</w:t>
      </w:r>
    </w:p>
    <w:p w14:paraId="5495005E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rPr>
          <w:sz w:val="22"/>
          <w:szCs w:val="22"/>
        </w:rPr>
      </w:pPr>
      <w:r w:rsidRPr="00915A07">
        <w:rPr>
          <w:sz w:val="22"/>
          <w:szCs w:val="22"/>
        </w:rPr>
        <w:t>match1.group()</w:t>
      </w:r>
    </w:p>
    <w:p w14:paraId="44DDF03E" w14:textId="733C0AA9" w:rsidR="00792E47" w:rsidRPr="00AC4475" w:rsidRDefault="00792E47" w:rsidP="00AC4475">
      <w:pPr>
        <w:rPr>
          <w:sz w:val="22"/>
          <w:szCs w:val="22"/>
        </w:rPr>
      </w:pPr>
    </w:p>
    <w:p w14:paraId="11564827" w14:textId="56F54662" w:rsidR="00792E47" w:rsidRPr="00AC4475" w:rsidRDefault="00915A07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Output</w:t>
      </w:r>
    </w:p>
    <w:p w14:paraId="4DE2B9EB" w14:textId="77777777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sz w:val="22"/>
          <w:szCs w:val="22"/>
        </w:rPr>
      </w:pPr>
      <w:r w:rsidRPr="00915A07">
        <w:rPr>
          <w:sz w:val="22"/>
          <w:szCs w:val="22"/>
        </w:rPr>
        <w:t>&lt;Robot is the latest addition to the tech items&gt; &lt;Robot is very advanced&gt; &lt;Robot is a machine&gt;</w:t>
      </w:r>
    </w:p>
    <w:p w14:paraId="2FA6EDD1" w14:textId="77777777" w:rsidR="00915A07" w:rsidRPr="00AC4475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sz w:val="22"/>
          <w:szCs w:val="22"/>
        </w:rPr>
      </w:pPr>
    </w:p>
    <w:p w14:paraId="304A248A" w14:textId="614859B9" w:rsidR="00915A07" w:rsidRPr="00915A07" w:rsidRDefault="00915A07" w:rsidP="00AC44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sz w:val="22"/>
          <w:szCs w:val="22"/>
        </w:rPr>
      </w:pPr>
      <w:r w:rsidRPr="00915A07">
        <w:rPr>
          <w:sz w:val="22"/>
          <w:szCs w:val="22"/>
        </w:rPr>
        <w:t>'&lt;Robot is the latest addition to the tech items&gt;'</w:t>
      </w:r>
    </w:p>
    <w:p w14:paraId="1A99FD83" w14:textId="77777777" w:rsidR="00915A07" w:rsidRPr="00AC4475" w:rsidRDefault="00915A07" w:rsidP="00AC4475">
      <w:pPr>
        <w:rPr>
          <w:sz w:val="22"/>
          <w:szCs w:val="22"/>
        </w:rPr>
      </w:pPr>
    </w:p>
    <w:p w14:paraId="361ABA8A" w14:textId="77777777" w:rsidR="00792E47" w:rsidRPr="00AC4475" w:rsidRDefault="00792E47" w:rsidP="00AC4475">
      <w:pPr>
        <w:rPr>
          <w:sz w:val="22"/>
          <w:szCs w:val="22"/>
        </w:rPr>
      </w:pPr>
    </w:p>
    <w:p w14:paraId="3A7306B7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2. When exactly does greedy versus non-greedy make a difference?  What if you're looking for a non-greedy match but the only one available is greedy?</w:t>
      </w:r>
    </w:p>
    <w:p w14:paraId="7FC6D1F7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In the non-greedy version of the regex, Python matches the shortest possible string.</w:t>
      </w:r>
    </w:p>
    <w:p w14:paraId="0971E0D4" w14:textId="3E8E0F42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In the greedy version, Python matches the longest possible string.</w:t>
      </w:r>
    </w:p>
    <w:p w14:paraId="2F593D09" w14:textId="585D5C3C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If only non greedy match is available, we can use other filtering or pattern matching methods of regex and further identify the</w:t>
      </w:r>
      <w:r w:rsidR="00381D57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required pattern.</w:t>
      </w:r>
    </w:p>
    <w:p w14:paraId="69D5785D" w14:textId="0D874CD4" w:rsidR="00792E47" w:rsidRPr="00AC4475" w:rsidRDefault="00792E47" w:rsidP="00AC4475">
      <w:pPr>
        <w:rPr>
          <w:sz w:val="22"/>
          <w:szCs w:val="22"/>
        </w:rPr>
      </w:pPr>
    </w:p>
    <w:p w14:paraId="3D77787A" w14:textId="77777777" w:rsidR="00792E47" w:rsidRPr="00AC4475" w:rsidRDefault="00792E47" w:rsidP="00AC4475">
      <w:pPr>
        <w:rPr>
          <w:sz w:val="22"/>
          <w:szCs w:val="22"/>
        </w:rPr>
      </w:pPr>
    </w:p>
    <w:p w14:paraId="2B55C15B" w14:textId="77777777" w:rsidR="00792E47" w:rsidRPr="00AC4475" w:rsidRDefault="00792E47" w:rsidP="00AC4475">
      <w:pPr>
        <w:rPr>
          <w:sz w:val="22"/>
          <w:szCs w:val="22"/>
        </w:rPr>
      </w:pPr>
    </w:p>
    <w:p w14:paraId="13E77C27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3. In a simple match of a string, which looks only for one match and does not do any replacement, is the use of a nontagged group likely to make any practical difference?</w:t>
      </w:r>
    </w:p>
    <w:p w14:paraId="681A00DA" w14:textId="5CED06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The non tagged group will not make any difference in this case.</w:t>
      </w:r>
    </w:p>
    <w:p w14:paraId="489F8D5A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kn"/>
          <w:rFonts w:ascii="Times New Roman" w:hAnsi="Times New Roman" w:cs="Times New Roman"/>
          <w:sz w:val="22"/>
          <w:szCs w:val="22"/>
        </w:rPr>
        <w:t>import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n"/>
          <w:rFonts w:ascii="Times New Roman" w:hAnsi="Times New Roman" w:cs="Times New Roman"/>
          <w:sz w:val="22"/>
          <w:szCs w:val="22"/>
        </w:rPr>
        <w:t>re</w:t>
      </w:r>
    </w:p>
    <w:p w14:paraId="2BFE8D96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phoneNumRegex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re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compile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sa"/>
          <w:rFonts w:ascii="Times New Roman" w:hAnsi="Times New Roman" w:cs="Times New Roman"/>
          <w:sz w:val="22"/>
          <w:szCs w:val="22"/>
        </w:rPr>
        <w:t>r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\d\d\d'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5F8A8FCD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mo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phoneNumRegex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search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My number is 415-555-4242.'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61BBA348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b"/>
          <w:rFonts w:ascii="Times New Roman" w:hAnsi="Times New Roman" w:cs="Times New Roman"/>
          <w:sz w:val="22"/>
          <w:szCs w:val="22"/>
        </w:rPr>
        <w:t>print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Phone number found: '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+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mo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group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))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# non tagged group</w:t>
      </w:r>
    </w:p>
    <w:p w14:paraId="7673EC00" w14:textId="77777777" w:rsidR="00915A07" w:rsidRPr="00AC4475" w:rsidRDefault="00915A07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b"/>
          <w:rFonts w:ascii="Times New Roman" w:hAnsi="Times New Roman" w:cs="Times New Roman"/>
          <w:sz w:val="22"/>
          <w:szCs w:val="22"/>
        </w:rPr>
        <w:t>print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Phone number found: '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+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mo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group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mi"/>
          <w:rFonts w:ascii="Times New Roman" w:hAnsi="Times New Roman" w:cs="Times New Roman"/>
          <w:sz w:val="22"/>
          <w:szCs w:val="22"/>
        </w:rPr>
        <w:t>0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)</w:t>
      </w:r>
    </w:p>
    <w:p w14:paraId="3292B192" w14:textId="5B100F09" w:rsidR="00792E47" w:rsidRPr="00AC4475" w:rsidRDefault="00915A07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Output</w:t>
      </w:r>
    </w:p>
    <w:p w14:paraId="05568585" w14:textId="77777777" w:rsidR="00F02CD8" w:rsidRPr="00AC4475" w:rsidRDefault="00F02CD8" w:rsidP="00AC4475">
      <w:pPr>
        <w:pStyle w:val="HTMLPreformatted"/>
        <w:wordWrap w:val="0"/>
        <w:textAlignment w:val="baseline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Phone number found: 415</w:t>
      </w:r>
    </w:p>
    <w:p w14:paraId="634CE860" w14:textId="77777777" w:rsidR="00F02CD8" w:rsidRPr="00AC4475" w:rsidRDefault="00F02CD8" w:rsidP="00AC4475">
      <w:pPr>
        <w:pStyle w:val="HTMLPreformatted"/>
        <w:wordWrap w:val="0"/>
        <w:textAlignment w:val="baseline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Phone number found: 415</w:t>
      </w:r>
    </w:p>
    <w:p w14:paraId="121DB7CB" w14:textId="77777777" w:rsidR="00915A07" w:rsidRPr="00AC4475" w:rsidRDefault="00915A07" w:rsidP="00AC4475">
      <w:pPr>
        <w:rPr>
          <w:sz w:val="22"/>
          <w:szCs w:val="22"/>
        </w:rPr>
      </w:pPr>
    </w:p>
    <w:p w14:paraId="40B2F9DE" w14:textId="77777777" w:rsidR="00792E47" w:rsidRPr="00AC4475" w:rsidRDefault="00792E47" w:rsidP="00AC4475">
      <w:pPr>
        <w:rPr>
          <w:sz w:val="22"/>
          <w:szCs w:val="22"/>
        </w:rPr>
      </w:pPr>
    </w:p>
    <w:p w14:paraId="2D288C98" w14:textId="77777777" w:rsidR="00792E47" w:rsidRPr="00AC4475" w:rsidRDefault="00792E47" w:rsidP="00AC4475">
      <w:pPr>
        <w:rPr>
          <w:sz w:val="22"/>
          <w:szCs w:val="22"/>
        </w:rPr>
      </w:pPr>
    </w:p>
    <w:p w14:paraId="07A67FFC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4. Describe a scenario in which using a nontagged category would have a significant impact on the program's outcomes.</w:t>
      </w:r>
    </w:p>
    <w:p w14:paraId="786DF12D" w14:textId="77777777" w:rsidR="00AC4475" w:rsidRPr="00AC4475" w:rsidRDefault="00F02CD8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Ans</w:t>
      </w:r>
      <w:r w:rsidR="00AC4475" w:rsidRPr="00AC4475">
        <w:rPr>
          <w:rStyle w:val="c1"/>
          <w:rFonts w:ascii="Times New Roman" w:hAnsi="Times New Roman" w:cs="Times New Roman"/>
          <w:sz w:val="22"/>
          <w:szCs w:val="22"/>
        </w:rPr>
        <w:t>Non tagged category : (?:expr)</w:t>
      </w:r>
    </w:p>
    <w:p w14:paraId="2CCA3C7E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kn"/>
          <w:rFonts w:ascii="Times New Roman" w:hAnsi="Times New Roman" w:cs="Times New Roman"/>
          <w:sz w:val="22"/>
          <w:szCs w:val="22"/>
        </w:rPr>
        <w:t>import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n"/>
          <w:rFonts w:ascii="Times New Roman" w:hAnsi="Times New Roman" w:cs="Times New Roman"/>
          <w:sz w:val="22"/>
          <w:szCs w:val="22"/>
        </w:rPr>
        <w:t>re</w:t>
      </w:r>
    </w:p>
    <w:p w14:paraId="657F6C09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135.135'</w:t>
      </w:r>
    </w:p>
    <w:p w14:paraId="6460934C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pattern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Style w:val="sa"/>
          <w:rFonts w:ascii="Times New Roman" w:hAnsi="Times New Roman" w:cs="Times New Roman"/>
          <w:sz w:val="22"/>
          <w:szCs w:val="22"/>
        </w:rPr>
        <w:t>r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(\d+)(?:.)(\d+)'</w:t>
      </w:r>
    </w:p>
    <w:p w14:paraId="67FFB861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reg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re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compile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pattern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58513F0C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mat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reg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search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3FEC9915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lastRenderedPageBreak/>
        <w:t>mat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groups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)</w:t>
      </w:r>
    </w:p>
    <w:p w14:paraId="72B99FC8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</w:p>
    <w:p w14:paraId="15372CA9" w14:textId="1BBFBC28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Here the '.' decimal is not tagged or captured.It will useful in scenarios where the separator of value in a string is of no use and we need to capture only the values.</w:t>
      </w:r>
    </w:p>
    <w:p w14:paraId="19889514" w14:textId="20EA6E38" w:rsidR="00792E47" w:rsidRPr="00AC4475" w:rsidRDefault="00AC4475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Output</w:t>
      </w:r>
    </w:p>
    <w:p w14:paraId="347245EC" w14:textId="77777777" w:rsidR="00AC4475" w:rsidRPr="00AC4475" w:rsidRDefault="00AC4475" w:rsidP="00AC4475">
      <w:pPr>
        <w:pStyle w:val="HTMLPreformatted"/>
        <w:wordWrap w:val="0"/>
        <w:textAlignment w:val="baseline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('135', '135')</w:t>
      </w:r>
    </w:p>
    <w:p w14:paraId="5C932F03" w14:textId="77777777" w:rsidR="00AC4475" w:rsidRPr="00AC4475" w:rsidRDefault="00AC4475" w:rsidP="00AC4475">
      <w:pPr>
        <w:rPr>
          <w:sz w:val="22"/>
          <w:szCs w:val="22"/>
        </w:rPr>
      </w:pPr>
    </w:p>
    <w:p w14:paraId="27CBF264" w14:textId="77777777" w:rsidR="00792E47" w:rsidRPr="00AC4475" w:rsidRDefault="00792E47" w:rsidP="00AC4475">
      <w:pPr>
        <w:rPr>
          <w:sz w:val="22"/>
          <w:szCs w:val="22"/>
        </w:rPr>
      </w:pPr>
    </w:p>
    <w:p w14:paraId="561E9CCD" w14:textId="77777777" w:rsidR="00792E47" w:rsidRPr="00AC4475" w:rsidRDefault="00792E47" w:rsidP="00AC4475">
      <w:pPr>
        <w:rPr>
          <w:sz w:val="22"/>
          <w:szCs w:val="22"/>
        </w:rPr>
      </w:pPr>
    </w:p>
    <w:p w14:paraId="6F724055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5. Unlike a normal regex pattern, a look-ahead condition does not consume the characters it examines. Describe a situation in which this could make a difference in the results of your programme.</w:t>
      </w:r>
    </w:p>
    <w:p w14:paraId="68FBC4FE" w14:textId="6654B4E4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While counting the number of multiple lines or multiple sentence in a string the positive look ahead makes a difference, without which we wont get the correct count of lines or sentences in a string.</w:t>
      </w:r>
    </w:p>
    <w:p w14:paraId="0D1AF13F" w14:textId="1DC14454" w:rsidR="00792E47" w:rsidRPr="00AC4475" w:rsidRDefault="00792E47" w:rsidP="00AC4475">
      <w:pPr>
        <w:rPr>
          <w:sz w:val="22"/>
          <w:szCs w:val="22"/>
        </w:rPr>
      </w:pPr>
    </w:p>
    <w:p w14:paraId="5DA5B4CF" w14:textId="77777777" w:rsidR="00792E47" w:rsidRPr="00AC4475" w:rsidRDefault="00792E47" w:rsidP="00AC4475">
      <w:pPr>
        <w:rPr>
          <w:sz w:val="22"/>
          <w:szCs w:val="22"/>
        </w:rPr>
      </w:pPr>
    </w:p>
    <w:p w14:paraId="39164882" w14:textId="77777777" w:rsidR="00792E47" w:rsidRPr="00AC4475" w:rsidRDefault="00792E47" w:rsidP="00AC4475">
      <w:pPr>
        <w:rPr>
          <w:sz w:val="22"/>
          <w:szCs w:val="22"/>
        </w:rPr>
      </w:pPr>
    </w:p>
    <w:p w14:paraId="26E87EDE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6. In standard expressions, what is the difference between positive look-ahead and negative look-ahead?</w:t>
      </w:r>
    </w:p>
    <w:p w14:paraId="0F9B5AC9" w14:textId="263A8F05" w:rsidR="00AC4475" w:rsidRDefault="00AC4475" w:rsidP="00AC4475">
      <w:pPr>
        <w:pStyle w:val="HTMLPreformatted"/>
        <w:wordWrap w:val="0"/>
        <w:rPr>
          <w:rStyle w:val="c1"/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Positive look ahead is an assertion continuing the search and extending the string e.g.pattern= r'abc(?=[A-Z])''. Here after 'abc', ? is extending the search and says that in the remaining string, first identify the next character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should be capitalized character between A and Z, but doesnt consume it</w:t>
      </w:r>
    </w:p>
    <w:p w14:paraId="2F8D69F7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</w:p>
    <w:p w14:paraId="2D088246" w14:textId="42FB177E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Negative look head is also an assertion to exclude certain patterns e.g. pattern = r'abc(?!abc)', means identify a substring containing 'abc' which is not followed by another 'abc'</w:t>
      </w:r>
    </w:p>
    <w:p w14:paraId="4057C3BE" w14:textId="55F67AAE" w:rsidR="00792E47" w:rsidRPr="00AC4475" w:rsidRDefault="00792E47" w:rsidP="00AC4475">
      <w:pPr>
        <w:rPr>
          <w:sz w:val="22"/>
          <w:szCs w:val="22"/>
        </w:rPr>
      </w:pPr>
    </w:p>
    <w:p w14:paraId="01FD399A" w14:textId="77777777" w:rsidR="00792E47" w:rsidRPr="00AC4475" w:rsidRDefault="00792E47" w:rsidP="00AC4475">
      <w:pPr>
        <w:rPr>
          <w:sz w:val="22"/>
          <w:szCs w:val="22"/>
        </w:rPr>
      </w:pPr>
    </w:p>
    <w:p w14:paraId="6A9779CC" w14:textId="77777777" w:rsidR="00792E47" w:rsidRPr="00AC4475" w:rsidRDefault="00792E47" w:rsidP="00AC4475">
      <w:pPr>
        <w:rPr>
          <w:sz w:val="22"/>
          <w:szCs w:val="22"/>
        </w:rPr>
      </w:pPr>
    </w:p>
    <w:p w14:paraId="5028716F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7. What is the benefit of referring to groups by name rather than by number in a standard expression?</w:t>
      </w:r>
    </w:p>
    <w:p w14:paraId="641030D0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The benifit of referring to the groups by name is that</w:t>
      </w:r>
    </w:p>
    <w:p w14:paraId="5C2D7DA5" w14:textId="7AE1C355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1)The code is clear</w:t>
      </w:r>
    </w:p>
    <w:p w14:paraId="583A0ADE" w14:textId="420F9E46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c1"/>
          <w:rFonts w:ascii="Times New Roman" w:hAnsi="Times New Roman" w:cs="Times New Roman"/>
          <w:sz w:val="22"/>
          <w:szCs w:val="22"/>
        </w:rPr>
        <w:t>2)It is easier to maimtain the code.</w:t>
      </w:r>
    </w:p>
    <w:p w14:paraId="3A949680" w14:textId="45BFBE04" w:rsidR="00792E47" w:rsidRPr="00AC4475" w:rsidRDefault="00792E47" w:rsidP="00AC4475">
      <w:pPr>
        <w:rPr>
          <w:sz w:val="22"/>
          <w:szCs w:val="22"/>
        </w:rPr>
      </w:pPr>
    </w:p>
    <w:p w14:paraId="715E8AE8" w14:textId="77777777" w:rsidR="00792E47" w:rsidRPr="00AC4475" w:rsidRDefault="00792E47" w:rsidP="00AC4475">
      <w:pPr>
        <w:rPr>
          <w:sz w:val="22"/>
          <w:szCs w:val="22"/>
        </w:rPr>
      </w:pPr>
    </w:p>
    <w:p w14:paraId="5303E163" w14:textId="77777777" w:rsidR="00792E47" w:rsidRPr="00AC4475" w:rsidRDefault="00792E47" w:rsidP="00AC4475">
      <w:pPr>
        <w:rPr>
          <w:sz w:val="22"/>
          <w:szCs w:val="22"/>
        </w:rPr>
      </w:pPr>
    </w:p>
    <w:p w14:paraId="56EA7D96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8. Can you identify repeated items within a target string using named groups, as in "The cow jumped over the moon"?</w:t>
      </w:r>
    </w:p>
    <w:p w14:paraId="7C2FE46A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kn"/>
          <w:rFonts w:ascii="Times New Roman" w:hAnsi="Times New Roman" w:cs="Times New Roman"/>
          <w:sz w:val="22"/>
          <w:szCs w:val="22"/>
        </w:rPr>
        <w:t>import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nn"/>
          <w:rFonts w:ascii="Times New Roman" w:hAnsi="Times New Roman" w:cs="Times New Roman"/>
          <w:sz w:val="22"/>
          <w:szCs w:val="22"/>
        </w:rPr>
        <w:t>re</w:t>
      </w:r>
    </w:p>
    <w:p w14:paraId="545ABD27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Fonts w:ascii="Times New Roman" w:hAnsi="Times New Roman" w:cs="Times New Roman"/>
          <w:sz w:val="22"/>
          <w:szCs w:val="22"/>
        </w:rPr>
        <w:t xml:space="preserve"> </w:t>
      </w:r>
      <w:r w:rsidRPr="00AC4475">
        <w:rPr>
          <w:rStyle w:val="s2"/>
          <w:rFonts w:ascii="Times New Roman" w:hAnsi="Times New Roman" w:cs="Times New Roman"/>
          <w:sz w:val="22"/>
          <w:szCs w:val="22"/>
        </w:rPr>
        <w:t>"The cow jumped over the moon"</w:t>
      </w:r>
    </w:p>
    <w:p w14:paraId="38176ABE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reg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re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compile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sa"/>
          <w:rFonts w:ascii="Times New Roman" w:hAnsi="Times New Roman" w:cs="Times New Roman"/>
          <w:sz w:val="22"/>
          <w:szCs w:val="22"/>
        </w:rPr>
        <w:t>r</w:t>
      </w:r>
      <w:r w:rsidRPr="00AC4475">
        <w:rPr>
          <w:rStyle w:val="s1"/>
          <w:rFonts w:ascii="Times New Roman" w:hAnsi="Times New Roman" w:cs="Times New Roman"/>
          <w:sz w:val="22"/>
          <w:szCs w:val="22"/>
        </w:rPr>
        <w:t>'(?P&lt;w1&gt;The)'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,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re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I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7566D23D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Style w:val="n"/>
          <w:rFonts w:ascii="Times New Roman" w:hAnsi="Times New Roman" w:cs="Times New Roman"/>
          <w:sz w:val="22"/>
          <w:szCs w:val="22"/>
        </w:rPr>
        <w:t>regobj</w:t>
      </w:r>
      <w:r w:rsidRPr="00AC4475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findall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AC4475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AC4475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7CE0CF89" w14:textId="5C9A86C3" w:rsidR="00792E47" w:rsidRPr="00AC4475" w:rsidRDefault="00AC4475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Output</w:t>
      </w:r>
    </w:p>
    <w:p w14:paraId="467AB4FB" w14:textId="77777777" w:rsidR="00AC4475" w:rsidRPr="00AC4475" w:rsidRDefault="00AC4475" w:rsidP="00AC4475">
      <w:pPr>
        <w:pStyle w:val="HTMLPreformatted"/>
        <w:wordWrap w:val="0"/>
        <w:textAlignment w:val="baseline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>['The', 'the']</w:t>
      </w:r>
    </w:p>
    <w:p w14:paraId="2F30CDF1" w14:textId="77777777" w:rsidR="00AC4475" w:rsidRPr="00AC4475" w:rsidRDefault="00AC4475" w:rsidP="00AC4475">
      <w:pPr>
        <w:rPr>
          <w:sz w:val="22"/>
          <w:szCs w:val="22"/>
        </w:rPr>
      </w:pPr>
    </w:p>
    <w:p w14:paraId="5786B820" w14:textId="77777777" w:rsidR="00792E47" w:rsidRPr="00AC4475" w:rsidRDefault="00792E47" w:rsidP="00AC4475">
      <w:pPr>
        <w:rPr>
          <w:sz w:val="22"/>
          <w:szCs w:val="22"/>
        </w:rPr>
      </w:pPr>
    </w:p>
    <w:p w14:paraId="6652791E" w14:textId="77777777" w:rsidR="00792E47" w:rsidRPr="00AC4475" w:rsidRDefault="00792E47" w:rsidP="00AC4475">
      <w:pPr>
        <w:rPr>
          <w:sz w:val="22"/>
          <w:szCs w:val="22"/>
        </w:rPr>
      </w:pPr>
    </w:p>
    <w:p w14:paraId="04FD5768" w14:textId="77777777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9. When parsing a string, what is at least one thing that the Scanner interface does for you that the re.findall feature does not?</w:t>
      </w:r>
    </w:p>
    <w:p w14:paraId="060EECA7" w14:textId="13B649C8" w:rsidR="00792E47" w:rsidRPr="00AC4475" w:rsidRDefault="00AC4475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 xml:space="preserve">Ans </w:t>
      </w:r>
    </w:p>
    <w:p w14:paraId="05997B2B" w14:textId="77777777" w:rsidR="00792E47" w:rsidRPr="00AC4475" w:rsidRDefault="00792E47" w:rsidP="00AC4475">
      <w:pPr>
        <w:rPr>
          <w:sz w:val="22"/>
          <w:szCs w:val="22"/>
        </w:rPr>
      </w:pPr>
    </w:p>
    <w:p w14:paraId="6C16D272" w14:textId="77777777" w:rsidR="00792E47" w:rsidRPr="00AC4475" w:rsidRDefault="00792E47" w:rsidP="00AC4475">
      <w:pPr>
        <w:rPr>
          <w:sz w:val="22"/>
          <w:szCs w:val="22"/>
        </w:rPr>
      </w:pPr>
    </w:p>
    <w:p w14:paraId="42945799" w14:textId="53394AFB" w:rsidR="00792E47" w:rsidRPr="00AC4475" w:rsidRDefault="00FD09D9" w:rsidP="00AC4475">
      <w:pPr>
        <w:rPr>
          <w:sz w:val="22"/>
          <w:szCs w:val="22"/>
        </w:rPr>
      </w:pPr>
      <w:r w:rsidRPr="00AC4475">
        <w:rPr>
          <w:sz w:val="22"/>
          <w:szCs w:val="22"/>
        </w:rPr>
        <w:t>Q10. Does a scanner object have to be named scanner?</w:t>
      </w:r>
    </w:p>
    <w:p w14:paraId="7159C1DC" w14:textId="77777777" w:rsidR="00AC4475" w:rsidRPr="00AC4475" w:rsidRDefault="00AC4475" w:rsidP="00AC4475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AC4475">
        <w:rPr>
          <w:rFonts w:ascii="Times New Roman" w:hAnsi="Times New Roman" w:cs="Times New Roman"/>
          <w:sz w:val="22"/>
          <w:szCs w:val="22"/>
        </w:rPr>
        <w:t xml:space="preserve">Ans </w:t>
      </w:r>
      <w:r w:rsidRPr="00AC4475">
        <w:rPr>
          <w:rStyle w:val="c1"/>
          <w:rFonts w:ascii="Times New Roman" w:hAnsi="Times New Roman" w:cs="Times New Roman"/>
          <w:sz w:val="22"/>
          <w:szCs w:val="22"/>
        </w:rPr>
        <w:t>The scanner object need not be named scanner. It may have any name.</w:t>
      </w:r>
    </w:p>
    <w:p w14:paraId="57FE6A68" w14:textId="1B6F0B50" w:rsidR="00AC4475" w:rsidRPr="00AC4475" w:rsidRDefault="00AC4475" w:rsidP="00AC4475">
      <w:pPr>
        <w:rPr>
          <w:sz w:val="22"/>
          <w:szCs w:val="22"/>
        </w:rPr>
      </w:pPr>
    </w:p>
    <w:sectPr w:rsidR="00AC4475" w:rsidRPr="00AC447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9F87E" w14:textId="77777777" w:rsidR="000E20F5" w:rsidRDefault="000E20F5">
      <w:r>
        <w:separator/>
      </w:r>
    </w:p>
  </w:endnote>
  <w:endnote w:type="continuationSeparator" w:id="0">
    <w:p w14:paraId="723505F8" w14:textId="77777777" w:rsidR="000E20F5" w:rsidRDefault="000E2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00923" w14:textId="77777777" w:rsidR="007770AB" w:rsidRDefault="00FD09D9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237C1" w14:textId="77777777" w:rsidR="000E20F5" w:rsidRDefault="000E20F5">
      <w:r>
        <w:separator/>
      </w:r>
    </w:p>
  </w:footnote>
  <w:footnote w:type="continuationSeparator" w:id="0">
    <w:p w14:paraId="42CB232D" w14:textId="77777777" w:rsidR="000E20F5" w:rsidRDefault="000E2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8A0DD" w14:textId="77777777" w:rsidR="007770AB" w:rsidRDefault="00FD09D9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EA50F6"/>
    <w:multiLevelType w:val="hybridMultilevel"/>
    <w:tmpl w:val="5ABC59C8"/>
    <w:lvl w:ilvl="0" w:tplc="D916A41A">
      <w:start w:val="1"/>
      <w:numFmt w:val="bullet"/>
      <w:lvlText w:val="●"/>
      <w:lvlJc w:val="left"/>
      <w:pPr>
        <w:ind w:left="720" w:hanging="360"/>
      </w:pPr>
    </w:lvl>
    <w:lvl w:ilvl="1" w:tplc="2732FECA">
      <w:start w:val="1"/>
      <w:numFmt w:val="bullet"/>
      <w:lvlText w:val="○"/>
      <w:lvlJc w:val="left"/>
      <w:pPr>
        <w:ind w:left="1440" w:hanging="360"/>
      </w:pPr>
    </w:lvl>
    <w:lvl w:ilvl="2" w:tplc="4A728E9C">
      <w:start w:val="1"/>
      <w:numFmt w:val="bullet"/>
      <w:lvlText w:val="■"/>
      <w:lvlJc w:val="left"/>
      <w:pPr>
        <w:ind w:left="2160" w:hanging="360"/>
      </w:pPr>
    </w:lvl>
    <w:lvl w:ilvl="3" w:tplc="8D0CB0A0">
      <w:start w:val="1"/>
      <w:numFmt w:val="bullet"/>
      <w:lvlText w:val="●"/>
      <w:lvlJc w:val="left"/>
      <w:pPr>
        <w:ind w:left="2880" w:hanging="360"/>
      </w:pPr>
    </w:lvl>
    <w:lvl w:ilvl="4" w:tplc="662E6538">
      <w:start w:val="1"/>
      <w:numFmt w:val="bullet"/>
      <w:lvlText w:val="○"/>
      <w:lvlJc w:val="left"/>
      <w:pPr>
        <w:ind w:left="3600" w:hanging="360"/>
      </w:pPr>
    </w:lvl>
    <w:lvl w:ilvl="5" w:tplc="8A1CDB62">
      <w:start w:val="1"/>
      <w:numFmt w:val="bullet"/>
      <w:lvlText w:val="■"/>
      <w:lvlJc w:val="left"/>
      <w:pPr>
        <w:ind w:left="4320" w:hanging="360"/>
      </w:pPr>
    </w:lvl>
    <w:lvl w:ilvl="6" w:tplc="E44CF942">
      <w:start w:val="1"/>
      <w:numFmt w:val="bullet"/>
      <w:lvlText w:val="●"/>
      <w:lvlJc w:val="left"/>
      <w:pPr>
        <w:ind w:left="5040" w:hanging="360"/>
      </w:pPr>
    </w:lvl>
    <w:lvl w:ilvl="7" w:tplc="DA6ACC42">
      <w:start w:val="1"/>
      <w:numFmt w:val="bullet"/>
      <w:lvlText w:val="●"/>
      <w:lvlJc w:val="left"/>
      <w:pPr>
        <w:ind w:left="5760" w:hanging="360"/>
      </w:pPr>
    </w:lvl>
    <w:lvl w:ilvl="8" w:tplc="7CF2B616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zEyMrE0szQ3MDFS0lEKTi0uzszPAykwrAUABd2yoiwAAAA="/>
  </w:docVars>
  <w:rsids>
    <w:rsidRoot w:val="00792E47"/>
    <w:rsid w:val="000E20F5"/>
    <w:rsid w:val="00381D57"/>
    <w:rsid w:val="00621225"/>
    <w:rsid w:val="00641A08"/>
    <w:rsid w:val="007770AB"/>
    <w:rsid w:val="00792E47"/>
    <w:rsid w:val="00915A07"/>
    <w:rsid w:val="00AC4475"/>
    <w:rsid w:val="00F02CD8"/>
    <w:rsid w:val="00FD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0BAC"/>
  <w15:docId w15:val="{111407CA-78E6-4D20-83B3-2BB76027F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5A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5A07"/>
    <w:rPr>
      <w:rFonts w:ascii="Courier New" w:hAnsi="Courier New" w:cs="Courier New"/>
    </w:rPr>
  </w:style>
  <w:style w:type="character" w:customStyle="1" w:styleId="c1">
    <w:name w:val="c1"/>
    <w:basedOn w:val="DefaultParagraphFont"/>
    <w:rsid w:val="00915A07"/>
  </w:style>
  <w:style w:type="character" w:customStyle="1" w:styleId="kn">
    <w:name w:val="kn"/>
    <w:basedOn w:val="DefaultParagraphFont"/>
    <w:rsid w:val="00915A07"/>
  </w:style>
  <w:style w:type="character" w:customStyle="1" w:styleId="nn">
    <w:name w:val="nn"/>
    <w:basedOn w:val="DefaultParagraphFont"/>
    <w:rsid w:val="00915A07"/>
  </w:style>
  <w:style w:type="character" w:customStyle="1" w:styleId="n">
    <w:name w:val="n"/>
    <w:basedOn w:val="DefaultParagraphFont"/>
    <w:rsid w:val="00915A07"/>
  </w:style>
  <w:style w:type="character" w:customStyle="1" w:styleId="o">
    <w:name w:val="o"/>
    <w:basedOn w:val="DefaultParagraphFont"/>
    <w:rsid w:val="00915A07"/>
  </w:style>
  <w:style w:type="character" w:customStyle="1" w:styleId="s2">
    <w:name w:val="s2"/>
    <w:basedOn w:val="DefaultParagraphFont"/>
    <w:rsid w:val="00915A07"/>
  </w:style>
  <w:style w:type="character" w:customStyle="1" w:styleId="p">
    <w:name w:val="p"/>
    <w:basedOn w:val="DefaultParagraphFont"/>
    <w:rsid w:val="00915A07"/>
  </w:style>
  <w:style w:type="character" w:customStyle="1" w:styleId="sa">
    <w:name w:val="sa"/>
    <w:basedOn w:val="DefaultParagraphFont"/>
    <w:rsid w:val="00915A07"/>
  </w:style>
  <w:style w:type="character" w:customStyle="1" w:styleId="s1">
    <w:name w:val="s1"/>
    <w:basedOn w:val="DefaultParagraphFont"/>
    <w:rsid w:val="00915A07"/>
  </w:style>
  <w:style w:type="character" w:customStyle="1" w:styleId="nb">
    <w:name w:val="nb"/>
    <w:basedOn w:val="DefaultParagraphFont"/>
    <w:rsid w:val="00915A07"/>
  </w:style>
  <w:style w:type="character" w:customStyle="1" w:styleId="mi">
    <w:name w:val="mi"/>
    <w:basedOn w:val="DefaultParagraphFont"/>
    <w:rsid w:val="00915A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9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7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93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inath Reddy</cp:lastModifiedBy>
  <cp:revision>3</cp:revision>
  <dcterms:created xsi:type="dcterms:W3CDTF">2021-03-04T01:10:00Z</dcterms:created>
  <dcterms:modified xsi:type="dcterms:W3CDTF">2021-11-13T10:50:00Z</dcterms:modified>
</cp:coreProperties>
</file>